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ared Sutte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ed</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tte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3 North Main Street, Washington, IL, USA Washington, IL, USA 6157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redsutter@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09648159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